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 xml:space="preserve">After we click on </w:t>
      </w:r>
      <w:r w:rsidR="001D69BF">
        <w:t xml:space="preserve">the </w:t>
      </w:r>
      <w:r w:rsidRPr="001D69BF">
        <w:rPr>
          <w:noProof/>
        </w:rPr>
        <w:t>OK</w:t>
      </w:r>
      <w:r>
        <w:t xml:space="preserve"> button, we are going to see our created project. The main file to work with is the Program.cs and very soon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saw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val="en-U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t xml:space="preserve">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numbers 5 + 5 is 10. But with strings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of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val="en-U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val="en-U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class Conver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expression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har</w:t>
      </w:r>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824C12" w:rsidRDefault="00824C12" w:rsidP="00831462">
      <w:r>
        <w:rPr>
          <w:noProof/>
          <w:lang w:val="en-U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824C12" w:rsidRDefault="00824C12" w:rsidP="00824C12"/>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D56A3D" w:rsidRDefault="00524257" w:rsidP="00524257">
      <w:pPr>
        <w:pStyle w:val="Heading1"/>
      </w:pPr>
      <w:r>
        <w:t>For Loop</w:t>
      </w:r>
    </w:p>
    <w:p w:rsidR="00524257" w:rsidRDefault="00524257" w:rsidP="00524257">
      <w:r w:rsidRPr="00524257">
        <w:t>For loop is another loop with a precondition. We use the following syntax to write it in th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on 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r>
        <w:rPr>
          <w:noProof/>
          <w:lang w:val="en-U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7920F3" w:rsidRDefault="007920F3" w:rsidP="007920F3">
      <w:pPr>
        <w:pStyle w:val="Heading1"/>
      </w:pPr>
      <w:r>
        <w:lastRenderedPageBreak/>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val="en-U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ion which prints out the summary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do</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startingNumber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val="en-U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t>Handling Exceptions</w:t>
      </w:r>
    </w:p>
    <w:p w:rsidR="00AC474A" w:rsidRDefault="00AC474A" w:rsidP="00AC474A">
      <w:r>
        <w:t>Exceptions are the problems that could appear unplanned 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to us a built-in support to handle those unhandled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try</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catch(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the user.</w:t>
      </w:r>
    </w:p>
    <w:p w:rsidR="00AC474A" w:rsidRDefault="00AC474A" w:rsidP="00AC474A">
      <w:r>
        <w:t xml:space="preserve">Let’s see how our program works without and with handling exceptions.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lastRenderedPageBreak/>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val="en-US"/>
        </w:rPr>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We see that our application has stopped working. This is very bad for a user.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tr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val="en-U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As we can see, our app didn’t stop and we have a nice readable message for our user, which is much better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tr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atch</w:t>
      </w:r>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w:t>
      </w:r>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val="en-U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545605" w:rsidRDefault="00545605" w:rsidP="005E022C">
      <w:r>
        <w:t>Now we know how to write a safe code and how to handle errors in our app.</w:t>
      </w:r>
    </w:p>
    <w:p w:rsidR="00CF5DE3" w:rsidRDefault="00CF5DE3" w:rsidP="005E022C"/>
    <w:p w:rsidR="00CF5DE3" w:rsidRDefault="00CF5DE3" w:rsidP="005E022C"/>
    <w:p w:rsidR="00CF5DE3" w:rsidRDefault="00CF5DE3" w:rsidP="00CF5DE3">
      <w:pPr>
        <w:pStyle w:val="Heading1"/>
      </w:pPr>
      <w:r>
        <w:lastRenderedPageBreak/>
        <w:t>Access Modifiers</w:t>
      </w:r>
    </w:p>
    <w:p w:rsidR="003A2348" w:rsidRDefault="003A2348" w:rsidP="00CF5DE3">
      <w:r w:rsidRPr="003A2348">
        <w:t>In this article we are going to explain different types of access modifiers in C# and what is their purpose. It is important to have this knowledge in order to work easier with methods in a next article.</w:t>
      </w:r>
    </w:p>
    <w:p w:rsidR="00CF5DE3" w:rsidRDefault="00CF5DE3" w:rsidP="00CF5DE3">
      <w:r w:rsidRPr="00CF5DE3">
        <w:t>Access modifiers specify the accessibility of an object and all of its members in the C# project. All the C# types have access modifiers implemented, even if they are not mentioned (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CF5DE3" w:rsidRDefault="00D4639A" w:rsidP="00D4639A">
      <w:r>
        <w:t xml:space="preserve">The protected </w:t>
      </w:r>
      <w:r w:rsidRPr="00066D7B">
        <w:rPr>
          <w:b/>
        </w:rPr>
        <w:t>internal access</w:t>
      </w:r>
      <w:r>
        <w:t xml:space="preserve"> modifier is a combination of protected and internal.</w:t>
      </w:r>
    </w:p>
    <w:p w:rsidR="00BC1962" w:rsidRDefault="00F95119" w:rsidP="00F95119">
      <w:pPr>
        <w:pStyle w:val="Heading1"/>
      </w:pPr>
      <w:r>
        <w:t>Methods</w:t>
      </w:r>
    </w:p>
    <w:p w:rsidR="00CB14A8" w:rsidRDefault="00CB14A8" w:rsidP="00CB14A8">
      <w:r w:rsidRPr="00CB14A8">
        <w:t>A method is a code block that we can use to extract part of our code to reuse them thus making our classes more readable and easier to maintain. We can execute all that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3A723B" w:rsidRDefault="003A723B" w:rsidP="00CB14A8">
      <w:r w:rsidRPr="003A723B">
        <w:t>If our method returns any value (for example an int) it needs to have as a return type an int keyword and inside curly brackets the return keyword. If it doesn’t return anything, then as a return value we use void keyword and without retu</w:t>
      </w:r>
      <w:r>
        <w:t>rn keyword in a method body:</w:t>
      </w:r>
    </w:p>
    <w:p w:rsidR="003A723B" w:rsidRDefault="003A723B" w:rsidP="00CB14A8">
      <w:r>
        <w:rPr>
          <w:noProof/>
          <w:lang w:val="en-US"/>
        </w:rPr>
        <w:drawing>
          <wp:inline distT="0" distB="0" distL="0" distR="0">
            <wp:extent cx="3608705" cy="187650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3682076" cy="1914661"/>
                    </a:xfrm>
                    <a:prstGeom prst="rect">
                      <a:avLst/>
                    </a:prstGeom>
                  </pic:spPr>
                </pic:pic>
              </a:graphicData>
            </a:graphic>
          </wp:inline>
        </w:drawing>
      </w:r>
    </w:p>
    <w:p w:rsidR="00F607DC" w:rsidRPr="00F607DC" w:rsidRDefault="00F607DC" w:rsidP="00CB14A8">
      <w:r>
        <w:lastRenderedPageBreak/>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In our previous example, we have seen that our methods accept only one parameter, but that doesn't have to be the case. We can create a method signature with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val="en-U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923F25" w:rsidP="007456BB"/>
    <w:p w:rsidR="00923F25" w:rsidRDefault="00923F25" w:rsidP="00923F25">
      <w:pPr>
        <w:pStyle w:val="Heading1"/>
      </w:pPr>
      <w:r>
        <w:t>Ref and Out Keywords</w:t>
      </w:r>
    </w:p>
    <w:p w:rsidR="00923F25" w:rsidRDefault="00923F25" w:rsidP="00923F25">
      <w:r>
        <w:t>In a previous po</w:t>
      </w:r>
      <w:r w:rsidR="00DC65FE">
        <w:t>st, we were sending a value type arguments while calling our methods. Why is the type of the argument important here? Well, when we send the argument of type int, double, decimal etc (basic value types), we are not sending the actual value but its copy. This means that our original values are not changed inside the methods</w:t>
      </w:r>
      <w:r w:rsidR="00ED4A1D">
        <w:t xml:space="preserve">, because we send a </w:t>
      </w:r>
      <w:r w:rsidR="00ED4A1D" w:rsidRPr="00ED4A1D">
        <w:rPr>
          <w:noProof/>
        </w:rPr>
        <w:t>complete</w:t>
      </w:r>
      <w:r w:rsidR="00ED4A1D">
        <w:rPr>
          <w:noProof/>
        </w:rPr>
        <w:t>ly</w:t>
      </w:r>
      <w:r w:rsidR="00ED4A1D">
        <w:t xml:space="preserve"> new copy of a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AndWrite(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val="en-U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ED4A1D" w:rsidRDefault="00ED4A1D" w:rsidP="00ED4A1D">
      <w:r>
        <w:t xml:space="preserve">As we can see, the value of the number variable change only inside the method but the original value is the same as before calling the </w:t>
      </w:r>
      <w:r w:rsidRPr="006E23F4">
        <w:rPr>
          <w:noProof/>
        </w:rPr>
        <w:t>ChangeAndWrite</w:t>
      </w:r>
      <w:r>
        <w:t xml:space="preserve"> method. And again, this is because we are sending the exact copy of the original value.</w:t>
      </w:r>
    </w:p>
    <w:p w:rsidR="00830BC9" w:rsidRDefault="00830BC9" w:rsidP="00ED4A1D"/>
    <w:p w:rsidR="00830BC9" w:rsidRDefault="00830BC9" w:rsidP="00ED4A1D"/>
    <w:p w:rsidR="00830BC9" w:rsidRDefault="00830BC9" w:rsidP="00830BC9">
      <w:pPr>
        <w:pStyle w:val="Heading2"/>
      </w:pPr>
      <w:r>
        <w:t>Using Ref and Out Keywords</w:t>
      </w:r>
    </w:p>
    <w:p w:rsidR="00ED4A1D" w:rsidRDefault="00ED4A1D" w:rsidP="00ED4A1D">
      <w:r>
        <w:t>But we can change this.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It is a different situation with th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receive a value.</w:t>
      </w:r>
    </w:p>
    <w:p w:rsidR="00830BC9" w:rsidRDefault="001B7BE6" w:rsidP="00ED4A1D">
      <w:r>
        <w:t xml:space="preserve">So, to make thins simpl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Ref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Out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Out(</w:t>
      </w:r>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val="en-U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We know from the previous post about ty</w:t>
      </w:r>
      <w:r w:rsidR="009E6568">
        <w:t xml:space="preserve">pes, that the reference types </w:t>
      </w:r>
      <w:r w:rsidR="009E6568" w:rsidRPr="009E6568">
        <w:rPr>
          <w:noProof/>
        </w:rPr>
        <w:t>don’t</w:t>
      </w:r>
      <w:r>
        <w:t xml:space="preserve"> store their value inside their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hangeColor(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CreateNewObjectWithoutRef(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val="en-U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send the copy of the address where the original value is stored. In the second method, the original value stays the same because we create a new object inside method thus the new address.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th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460F44" w:rsidRDefault="005C3A64" w:rsidP="005C3A64">
      <w:pPr>
        <w:pStyle w:val="Heading1"/>
      </w:pPr>
      <w:r>
        <w:t>Working with Files, StreamWriter and StreamReader</w:t>
      </w:r>
    </w:p>
    <w:p w:rsidR="005C3A64" w:rsidRDefault="00474E5F" w:rsidP="005C3A64">
      <w:r w:rsidRPr="00474E5F">
        <w:t>The StreamReader and StreamWriter classes enable the reading and writing actions to a file. Both of these classes exist in the System.IO namespace as well as many other classes for working with files and directories.</w:t>
      </w:r>
    </w:p>
    <w:p w:rsidR="00474E5F" w:rsidRDefault="00474E5F" w:rsidP="00474E5F">
      <w:pPr>
        <w:pStyle w:val="Heading2"/>
      </w:pPr>
      <w:r>
        <w:t>Creating Objects for StreamWriter and StreamReader</w:t>
      </w:r>
    </w:p>
    <w:p w:rsidR="00474E5F" w:rsidRDefault="00474E5F" w:rsidP="00474E5F">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474E5F" w:rsidRDefault="00474E5F" w:rsidP="00474E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474E5F" w:rsidRDefault="00474E5F" w:rsidP="00474E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474E5F" w:rsidRDefault="00474E5F" w:rsidP="00474E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F73CD9" w:rsidRDefault="00474E5F" w:rsidP="00474E5F">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474E5F" w:rsidRDefault="00F73CD9" w:rsidP="00F73CD9">
      <w:r w:rsidRPr="00F73CD9">
        <w:t xml:space="preserve">As we can see from the code above, we can provide the relative or absolute path to our file. If we provide a relative path (just a name and extension) Visual Studio will place a file inside </w:t>
      </w:r>
      <w:r w:rsidR="00D12B39">
        <w:t>the projectName/</w:t>
      </w:r>
      <w:r w:rsidRPr="00F73CD9">
        <w:t>bin/debug folder.</w:t>
      </w:r>
    </w:p>
    <w:p w:rsidR="00F73CD9" w:rsidRDefault="00F73CD9" w:rsidP="00F73CD9"/>
    <w:p w:rsidR="00F73CD9" w:rsidRDefault="00F73CD9" w:rsidP="00F73CD9">
      <w:pPr>
        <w:pStyle w:val="Heading2"/>
      </w:pPr>
      <w:r>
        <w:t>StreamReader Methods</w:t>
      </w:r>
    </w:p>
    <w:p w:rsidR="00F73CD9" w:rsidRDefault="00F73CD9" w:rsidP="00F73CD9">
      <w:r>
        <w:t>StreamReader contains many different methods to work with files but we are going to mention few of those.</w:t>
      </w:r>
    </w:p>
    <w:p w:rsidR="00F73CD9" w:rsidRDefault="00F73CD9" w:rsidP="00F73CD9">
      <w:r>
        <w:t>The Read() method will return next sign as an integer number or -1 if we reached the end of the file. We can use explicit conversion (cast) to convert that integer into a char type:</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F73CD9" w:rsidRDefault="00F73CD9" w:rsidP="00F73CD9">
      <w:pPr>
        <w:autoSpaceDE w:val="0"/>
        <w:autoSpaceDN w:val="0"/>
        <w:adjustRightInd w:val="0"/>
        <w:spacing w:after="0" w:line="240" w:lineRule="auto"/>
        <w:rPr>
          <w:rFonts w:ascii="Consolas" w:hAnsi="Consolas" w:cs="Consolas"/>
          <w:color w:val="000000"/>
          <w:sz w:val="19"/>
          <w:szCs w:val="19"/>
        </w:rPr>
      </w:pP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F73CD9" w:rsidRDefault="00F73CD9" w:rsidP="00F73CD9">
      <w:pPr>
        <w:autoSpaceDE w:val="0"/>
        <w:autoSpaceDN w:val="0"/>
        <w:adjustRightInd w:val="0"/>
        <w:spacing w:after="0" w:line="240" w:lineRule="auto"/>
        <w:rPr>
          <w:rFonts w:ascii="Consolas" w:hAnsi="Consolas" w:cs="Consolas"/>
          <w:color w:val="000000"/>
          <w:sz w:val="19"/>
          <w:szCs w:val="19"/>
        </w:rPr>
      </w:pP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A61C0"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F73CD9" w:rsidRDefault="00F73CD9" w:rsidP="00F73CD9">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FA61C0" w:rsidRDefault="00FA61C0"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r>
        <w:rPr>
          <w:rFonts w:ascii="Consolas" w:hAnsi="Consolas" w:cs="Consolas"/>
          <w:color w:val="000000"/>
          <w:sz w:val="19"/>
          <w:szCs w:val="19"/>
        </w:rPr>
        <w:t xml:space="preserve">        }</w:t>
      </w:r>
    </w:p>
    <w:p w:rsidR="00F73CD9" w:rsidRDefault="00F73CD9" w:rsidP="00F73CD9">
      <w:r w:rsidRPr="00F73CD9">
        <w:t>The ReadLine() method will return a whole line as a string. If we reached the end of the file it will return null:</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F73CD9" w:rsidRDefault="00F73CD9" w:rsidP="00F73CD9">
      <w:pPr>
        <w:autoSpaceDE w:val="0"/>
        <w:autoSpaceDN w:val="0"/>
        <w:adjustRightInd w:val="0"/>
        <w:spacing w:after="0" w:line="240" w:lineRule="auto"/>
        <w:rPr>
          <w:rFonts w:ascii="Consolas" w:hAnsi="Consolas" w:cs="Consolas"/>
          <w:color w:val="000000"/>
          <w:sz w:val="19"/>
          <w:szCs w:val="19"/>
        </w:rPr>
      </w:pP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F73CD9" w:rsidRDefault="00F73CD9" w:rsidP="00F73CD9">
      <w:pPr>
        <w:autoSpaceDE w:val="0"/>
        <w:autoSpaceDN w:val="0"/>
        <w:adjustRightInd w:val="0"/>
        <w:spacing w:after="0" w:line="240" w:lineRule="auto"/>
        <w:rPr>
          <w:rFonts w:ascii="Consolas" w:hAnsi="Consolas" w:cs="Consolas"/>
          <w:color w:val="000000"/>
          <w:sz w:val="19"/>
          <w:szCs w:val="19"/>
        </w:rPr>
      </w:pP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F73CD9" w:rsidRDefault="00F73CD9" w:rsidP="00F73CD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73CD9" w:rsidP="00F73CD9">
      <w:r>
        <w:rPr>
          <w:rFonts w:ascii="Consolas" w:hAnsi="Consolas" w:cs="Consolas"/>
          <w:color w:val="000000"/>
          <w:sz w:val="19"/>
          <w:szCs w:val="19"/>
        </w:rPr>
        <w:t xml:space="preserve">        }</w:t>
      </w:r>
    </w:p>
    <w:p w:rsidR="00FA61C0" w:rsidRDefault="00FA61C0" w:rsidP="00FA61C0">
      <w:r>
        <w:t>The ReadToEnd() method returns a whole file in one string. If there is nothing more to read it will return an empty string ("").</w:t>
      </w:r>
    </w:p>
    <w:p w:rsidR="00F73CD9" w:rsidRDefault="00FA61C0" w:rsidP="00FA61C0">
      <w:r>
        <w:t>The Peek() method checks the next character in the file or if it finds nothing it will return -1:</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FA61C0" w:rsidRDefault="00FA61C0" w:rsidP="00FA61C0">
      <w:pPr>
        <w:autoSpaceDE w:val="0"/>
        <w:autoSpaceDN w:val="0"/>
        <w:adjustRightInd w:val="0"/>
        <w:spacing w:after="0" w:line="240" w:lineRule="auto"/>
        <w:rPr>
          <w:rFonts w:ascii="Consolas" w:hAnsi="Consolas" w:cs="Consolas"/>
          <w:color w:val="000000"/>
          <w:sz w:val="19"/>
          <w:szCs w:val="19"/>
        </w:rPr>
      </w:pP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FA61C0" w:rsidRDefault="00FA61C0" w:rsidP="00FA61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61C0" w:rsidRDefault="00FA61C0" w:rsidP="00FA61C0">
      <w:r>
        <w:rPr>
          <w:rFonts w:ascii="Consolas" w:hAnsi="Consolas" w:cs="Consolas"/>
          <w:color w:val="000000"/>
          <w:sz w:val="19"/>
          <w:szCs w:val="19"/>
        </w:rPr>
        <w:t xml:space="preserve">        }</w:t>
      </w:r>
    </w:p>
    <w:p w:rsidR="00FA61C0" w:rsidRDefault="00AE6D33" w:rsidP="00AE6D33">
      <w:pPr>
        <w:pStyle w:val="Heading2"/>
      </w:pPr>
      <w:r>
        <w:lastRenderedPageBreak/>
        <w:t>StreamWriter Methods</w:t>
      </w:r>
    </w:p>
    <w:p w:rsidR="00AE6D33" w:rsidRDefault="00AE6D33" w:rsidP="00AE6D33">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72540B" w:rsidRDefault="0072540B" w:rsidP="00AE6D33">
      <w:r w:rsidRPr="0072540B">
        <w:t>When we finish with the StreamWriter class, we need to close it with the Close() method.</w:t>
      </w:r>
    </w:p>
    <w:p w:rsidR="00D12B39" w:rsidRDefault="00D12B39" w:rsidP="00AE6D33">
      <w:r>
        <w:t xml:space="preserve">Example1: </w:t>
      </w:r>
      <w:r w:rsidR="0048635E" w:rsidRPr="0048635E">
        <w:t>Create an application that writes five random numbers from 1 to 100 to a file named numbers.txt. Then it will read all the numbers from that file, print them ou</w:t>
      </w:r>
      <w:r w:rsidR="0048635E">
        <w:t>t and print the maximum number:</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3B7CD1" w:rsidRDefault="003B7CD1" w:rsidP="003B7CD1">
      <w:pPr>
        <w:autoSpaceDE w:val="0"/>
        <w:autoSpaceDN w:val="0"/>
        <w:adjustRightInd w:val="0"/>
        <w:spacing w:after="0" w:line="240" w:lineRule="auto"/>
        <w:rPr>
          <w:rFonts w:ascii="Consolas" w:hAnsi="Consolas" w:cs="Consolas"/>
          <w:color w:val="000000"/>
          <w:sz w:val="19"/>
          <w:szCs w:val="19"/>
        </w:rPr>
      </w:pP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3B7CD1" w:rsidRDefault="003B7CD1" w:rsidP="003B7C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8635E" w:rsidRDefault="003B7CD1" w:rsidP="003B7CD1">
      <w:pPr>
        <w:rPr>
          <w:rFonts w:ascii="Consolas" w:hAnsi="Consolas" w:cs="Consolas"/>
          <w:color w:val="000000"/>
          <w:sz w:val="19"/>
          <w:szCs w:val="19"/>
        </w:rPr>
      </w:pPr>
      <w:r>
        <w:rPr>
          <w:rFonts w:ascii="Consolas" w:hAnsi="Consolas" w:cs="Consolas"/>
          <w:color w:val="000000"/>
          <w:sz w:val="19"/>
          <w:szCs w:val="19"/>
        </w:rPr>
        <w:t xml:space="preserve">    }</w:t>
      </w:r>
    </w:p>
    <w:p w:rsidR="003B7CD1" w:rsidRDefault="003B7CD1" w:rsidP="003B7CD1">
      <w:pPr>
        <w:rPr>
          <w:rFonts w:ascii="Consolas" w:hAnsi="Consolas" w:cs="Consolas"/>
          <w:color w:val="000000"/>
          <w:sz w:val="19"/>
          <w:szCs w:val="19"/>
        </w:rPr>
      </w:pPr>
    </w:p>
    <w:p w:rsidR="003B7CD1" w:rsidRDefault="003B7CD1" w:rsidP="003B7CD1">
      <w:pPr>
        <w:rPr>
          <w:rFonts w:ascii="Consolas" w:hAnsi="Consolas" w:cs="Consolas"/>
          <w:color w:val="000000"/>
          <w:sz w:val="19"/>
          <w:szCs w:val="19"/>
        </w:rPr>
      </w:pPr>
    </w:p>
    <w:p w:rsidR="003B7CD1" w:rsidRDefault="003B7CD1" w:rsidP="003B7CD1">
      <w:pPr>
        <w:rPr>
          <w:rFonts w:ascii="Consolas" w:hAnsi="Consolas" w:cs="Consolas"/>
          <w:color w:val="000000"/>
          <w:sz w:val="19"/>
          <w:szCs w:val="19"/>
        </w:rPr>
      </w:pPr>
    </w:p>
    <w:p w:rsidR="003B7CD1" w:rsidRDefault="00796C5B" w:rsidP="00796C5B">
      <w:pPr>
        <w:pStyle w:val="Heading1"/>
      </w:pPr>
      <w:r>
        <w:lastRenderedPageBreak/>
        <w:t>Recursion and Recursive Methods</w:t>
      </w:r>
    </w:p>
    <w:p w:rsidR="00796C5B" w:rsidRDefault="00796C5B" w:rsidP="00796C5B">
      <w:r w:rsidRPr="00796C5B">
        <w:t>Recursion is a concept in which method call itself. Every recursive method needs to be terminated, therefore, we need to write a condition in which we check is the termination condition satisfied. If we don't do that, a recursive method will create endless calls of itself.</w:t>
      </w:r>
    </w:p>
    <w:p w:rsidR="00796C5B" w:rsidRDefault="00796C5B" w:rsidP="00796C5B">
      <w:r>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val="en-U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lastRenderedPageBreak/>
        <w:t>So let's see our example through the diagram:</w:t>
      </w:r>
    </w:p>
    <w:p w:rsidR="00A1563B" w:rsidRDefault="0024230E" w:rsidP="00A1563B">
      <w:r>
        <w:rPr>
          <w:noProof/>
          <w:lang w:val="en-US"/>
        </w:rPr>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them or even more, well we will </w:t>
      </w:r>
      <w:r w:rsidRPr="006E23F4">
        <w:rPr>
          <w:noProof/>
        </w:rPr>
        <w:t>concur</w:t>
      </w:r>
      <w:r>
        <w:t xml:space="preserve"> that creating a </w:t>
      </w:r>
      <w:r w:rsidRPr="006E23F4">
        <w:rPr>
          <w:noProof/>
        </w:rPr>
        <w:t>hund</w:t>
      </w:r>
      <w:r>
        <w:rPr>
          <w:noProof/>
        </w:rPr>
        <w:t>re</w:t>
      </w:r>
      <w:r w:rsidRPr="006E23F4">
        <w:rPr>
          <w:noProof/>
        </w:rPr>
        <w:t>d</w:t>
      </w:r>
      <w:r>
        <w:t xml:space="preserve"> variables of </w:t>
      </w:r>
      <w:r w:rsidRPr="006E23F4">
        <w:rPr>
          <w:noProof/>
        </w:rPr>
        <w:t>a</w:t>
      </w:r>
      <w:r>
        <w:rPr>
          <w:noProof/>
        </w:rPr>
        <w:t>n</w:t>
      </w:r>
      <w:r w:rsidRPr="006E23F4">
        <w:rPr>
          <w:noProof/>
        </w:rPr>
        <w:t xml:space="preserve"> int</w:t>
      </w:r>
      <w:r>
        <w:t xml:space="preserve"> type, for example, is not a solution.</w:t>
      </w:r>
    </w:p>
    <w:p w:rsidR="006E23F4" w:rsidRDefault="006E23F4" w:rsidP="00C1725F">
      <w:r w:rsidRPr="006E23F4">
        <w:rPr>
          <w:noProof/>
        </w:rPr>
        <w:t>Luck</w:t>
      </w:r>
      <w:r>
        <w:rPr>
          <w:noProof/>
        </w:rPr>
        <w:t>i</w:t>
      </w:r>
      <w:r w:rsidRPr="006E23F4">
        <w:rPr>
          <w:noProof/>
        </w:rPr>
        <w:t>ly</w:t>
      </w:r>
      <w:r>
        <w:rPr>
          <w:noProof/>
        </w:rPr>
        <w:t xml:space="preserve">, C# </w:t>
      </w:r>
      <w:r w:rsidRPr="006E23F4">
        <w:rPr>
          <w:noProof/>
        </w:rPr>
        <w:t>provide</w:t>
      </w:r>
      <w:r>
        <w:rPr>
          <w:noProof/>
        </w:rPr>
        <w:t>s us with the complex type named array.</w:t>
      </w:r>
      <w:r>
        <w:t xml:space="preserve"> </w:t>
      </w:r>
    </w:p>
    <w:p w:rsidR="006E23F4" w:rsidRPr="005F5167" w:rsidRDefault="006E23F4" w:rsidP="00C1725F">
      <w:r>
        <w:t xml:space="preserve">Arrays are the reference data types that consist of </w:t>
      </w:r>
      <w:r>
        <w:rPr>
          <w:noProof/>
        </w:rPr>
        <w:t>data</w:t>
      </w:r>
      <w:r>
        <w:t xml:space="preserve"> of the same type, arranged in the known order.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r w:rsidR="005F5167" w:rsidRPr="005F5167">
        <w:rPr>
          <w:noProof/>
        </w:rPr>
        <w:t>.</w:t>
      </w:r>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Pr>
          <w:rFonts w:ascii="Consolas" w:hAnsi="Consolas" w:cs="Consolas"/>
          <w:color w:val="000000"/>
          <w:sz w:val="19"/>
          <w:szCs w:val="19"/>
          <w:lang w:val="en-US"/>
        </w:rPr>
        <w:t>numbers</w:t>
      </w:r>
      <w:r>
        <w:rPr>
          <w:rFonts w:ascii="Consolas" w:hAnsi="Consolas" w:cs="Consolas"/>
          <w:color w:val="000000"/>
          <w:sz w:val="19"/>
          <w:szCs w:val="19"/>
          <w:lang w:val="en-US"/>
        </w:rPr>
        <w:t>;</w:t>
      </w:r>
    </w:p>
    <w:p w:rsidR="00A82535" w:rsidRPr="009A6FBE" w:rsidRDefault="00A82535" w:rsidP="00A82535">
      <w:r>
        <w:rPr>
          <w:rFonts w:ascii="Consolas" w:hAnsi="Consolas" w:cs="Consolas"/>
          <w:color w:val="000000"/>
          <w:sz w:val="19"/>
          <w:szCs w:val="19"/>
          <w:lang w:val="en-US"/>
        </w:rPr>
        <w:t xml:space="preserve">Pen[]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To initialize our arrays we need to write a new keyword then the 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r>
        <w:rPr>
          <w:rFonts w:ascii="Consolas" w:hAnsi="Consolas" w:cs="Consolas"/>
          <w:color w:val="000000"/>
          <w:sz w:val="19"/>
          <w:szCs w:val="19"/>
          <w:lang w:val="en-US"/>
        </w:rPr>
        <w:t xml:space="preserve">pens </w:t>
      </w:r>
      <w:r>
        <w:rPr>
          <w:rFonts w:ascii="Consolas" w:hAnsi="Consolas" w:cs="Consolas"/>
          <w:color w:val="000000"/>
          <w:sz w:val="19"/>
          <w:szCs w:val="19"/>
          <w:lang w:val="en-US"/>
        </w:rPr>
        <w:t xml:space="preserve">=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r>
        <w:rPr>
          <w:rFonts w:ascii="Consolas" w:hAnsi="Consolas" w:cs="Consolas"/>
          <w:color w:val="000000"/>
          <w:sz w:val="19"/>
          <w:szCs w:val="19"/>
          <w:lang w:val="en-US"/>
        </w:rPr>
        <w:t xml:space="preserve">Pen[]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lastRenderedPageBreak/>
        <w:t>int</w:t>
      </w:r>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r>
        <w:rPr>
          <w:rFonts w:ascii="Consolas" w:hAnsi="Consolas" w:cs="Consolas"/>
          <w:color w:val="000000"/>
          <w:sz w:val="19"/>
          <w:szCs w:val="19"/>
          <w:lang w:val="en-US"/>
        </w:rPr>
        <w:t>numbers[0] = 5; numbers</w:t>
      </w:r>
      <w:r w:rsidR="005F5167">
        <w:rPr>
          <w:rFonts w:ascii="Consolas" w:hAnsi="Consolas" w:cs="Consolas"/>
          <w:color w:val="000000"/>
          <w:sz w:val="19"/>
          <w:szCs w:val="19"/>
          <w:lang w:val="en-US"/>
        </w:rPr>
        <w:t>[1] = 7;</w:t>
      </w:r>
    </w:p>
    <w:p w:rsidR="00115B36" w:rsidRDefault="00115B36" w:rsidP="00115B36">
      <w:pPr>
        <w:pStyle w:val="Heading2"/>
      </w:pPr>
      <w:r>
        <w:t>Array Manipulation</w:t>
      </w:r>
    </w:p>
    <w:p w:rsidR="00115B36" w:rsidRDefault="00115B36" w:rsidP="00115B36">
      <w:r>
        <w:t xml:space="preserve">To manipulate with an array, we can use a for </w:t>
      </w:r>
      <w:r w:rsidRPr="004737C5">
        <w:rPr>
          <w:noProof/>
        </w:rPr>
        <w:t>loop</w:t>
      </w:r>
      <w:r>
        <w:t>. With th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each</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4737C5">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 an application in which we will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Rando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numbers[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each</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sum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opulateArray(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alculateSum(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val="en-U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TestMethod(1, 2, 3);</w:t>
      </w:r>
    </w:p>
    <w:p w:rsidR="003100BB" w:rsidRDefault="003100BB" w:rsidP="003100BB">
      <w:r>
        <w:rPr>
          <w:rFonts w:ascii="Consolas" w:hAnsi="Consolas" w:cs="Consolas"/>
          <w:color w:val="000000"/>
          <w:sz w:val="19"/>
          <w:szCs w:val="19"/>
          <w:lang w:val="en-US"/>
        </w:rPr>
        <w:t>}</w:t>
      </w:r>
    </w:p>
    <w:p w:rsidR="003100BB" w:rsidRDefault="003100BB" w:rsidP="003100BB">
      <w:r>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against the params methods</w:t>
      </w:r>
    </w:p>
    <w:p w:rsidR="003100BB" w:rsidRDefault="003100BB" w:rsidP="003100BB">
      <w:r>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lastRenderedPageBreak/>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public</w:t>
      </w: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or</w:t>
      </w:r>
      <w:r>
        <w:rPr>
          <w:rFonts w:ascii="Consolas" w:hAnsi="Consolas" w:cs="Consolas"/>
          <w:color w:val="000000"/>
          <w:sz w:val="19"/>
          <w:szCs w:val="19"/>
          <w:lang w:val="en-US"/>
        </w:rPr>
        <w:t>(</w:t>
      </w:r>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in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rintMin(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Pr="003100BB" w:rsidRDefault="003100BB" w:rsidP="003100BB">
      <w:bookmarkStart w:id="0" w:name="_GoBack"/>
      <w:bookmarkEnd w:id="0"/>
    </w:p>
    <w:sectPr w:rsidR="003100BB" w:rsidRPr="003100B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B7531" w:rsidRDefault="004B7531" w:rsidP="004B5451">
      <w:pPr>
        <w:spacing w:after="0" w:line="240" w:lineRule="auto"/>
      </w:pPr>
      <w:r>
        <w:separator/>
      </w:r>
    </w:p>
  </w:endnote>
  <w:endnote w:type="continuationSeparator" w:id="0">
    <w:p w:rsidR="004B7531" w:rsidRDefault="004B7531"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B7531" w:rsidRDefault="004B7531" w:rsidP="004B5451">
      <w:pPr>
        <w:spacing w:after="0" w:line="240" w:lineRule="auto"/>
      </w:pPr>
      <w:r>
        <w:separator/>
      </w:r>
    </w:p>
  </w:footnote>
  <w:footnote w:type="continuationSeparator" w:id="0">
    <w:p w:rsidR="004B7531" w:rsidRDefault="004B7531" w:rsidP="004B5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qwUALz5KDSwAAAA="/>
  </w:docVars>
  <w:rsids>
    <w:rsidRoot w:val="009A259C"/>
    <w:rsid w:val="000051F4"/>
    <w:rsid w:val="00023847"/>
    <w:rsid w:val="00040C6A"/>
    <w:rsid w:val="0005143C"/>
    <w:rsid w:val="00065812"/>
    <w:rsid w:val="00066AF8"/>
    <w:rsid w:val="00066D7B"/>
    <w:rsid w:val="000952CA"/>
    <w:rsid w:val="000971E2"/>
    <w:rsid w:val="000D2C68"/>
    <w:rsid w:val="001105B4"/>
    <w:rsid w:val="00115B36"/>
    <w:rsid w:val="001245EA"/>
    <w:rsid w:val="00135277"/>
    <w:rsid w:val="00153EAD"/>
    <w:rsid w:val="001553C5"/>
    <w:rsid w:val="00166B41"/>
    <w:rsid w:val="00171C6F"/>
    <w:rsid w:val="00185D7D"/>
    <w:rsid w:val="001A2C0C"/>
    <w:rsid w:val="001B7BE6"/>
    <w:rsid w:val="001C3DDD"/>
    <w:rsid w:val="001D69BF"/>
    <w:rsid w:val="0024230E"/>
    <w:rsid w:val="0025393B"/>
    <w:rsid w:val="00254CB2"/>
    <w:rsid w:val="0025704A"/>
    <w:rsid w:val="002B6CE0"/>
    <w:rsid w:val="002C3105"/>
    <w:rsid w:val="002D0A70"/>
    <w:rsid w:val="003100BB"/>
    <w:rsid w:val="00382959"/>
    <w:rsid w:val="00387C6D"/>
    <w:rsid w:val="003A2348"/>
    <w:rsid w:val="003A723B"/>
    <w:rsid w:val="003B7CD1"/>
    <w:rsid w:val="003C68DC"/>
    <w:rsid w:val="003E134A"/>
    <w:rsid w:val="00432938"/>
    <w:rsid w:val="00457BFF"/>
    <w:rsid w:val="00460F44"/>
    <w:rsid w:val="004737C5"/>
    <w:rsid w:val="00474E5F"/>
    <w:rsid w:val="0048635E"/>
    <w:rsid w:val="004B5451"/>
    <w:rsid w:val="004B7531"/>
    <w:rsid w:val="004C02C4"/>
    <w:rsid w:val="004C26DC"/>
    <w:rsid w:val="004F2F6B"/>
    <w:rsid w:val="004F33F1"/>
    <w:rsid w:val="004F67FC"/>
    <w:rsid w:val="005028B9"/>
    <w:rsid w:val="00524257"/>
    <w:rsid w:val="00532557"/>
    <w:rsid w:val="00545605"/>
    <w:rsid w:val="00553C93"/>
    <w:rsid w:val="00555CCA"/>
    <w:rsid w:val="005731C1"/>
    <w:rsid w:val="00597520"/>
    <w:rsid w:val="005C3A64"/>
    <w:rsid w:val="005E022C"/>
    <w:rsid w:val="005F5167"/>
    <w:rsid w:val="00605FCF"/>
    <w:rsid w:val="00615387"/>
    <w:rsid w:val="006662CC"/>
    <w:rsid w:val="00676090"/>
    <w:rsid w:val="00681BAF"/>
    <w:rsid w:val="006B776C"/>
    <w:rsid w:val="006C3D1E"/>
    <w:rsid w:val="006D00E3"/>
    <w:rsid w:val="006D6690"/>
    <w:rsid w:val="006E23F4"/>
    <w:rsid w:val="00705947"/>
    <w:rsid w:val="00713DCE"/>
    <w:rsid w:val="0072540B"/>
    <w:rsid w:val="00734156"/>
    <w:rsid w:val="007456BB"/>
    <w:rsid w:val="0075632A"/>
    <w:rsid w:val="0078733B"/>
    <w:rsid w:val="007920F3"/>
    <w:rsid w:val="00796C5B"/>
    <w:rsid w:val="007A037A"/>
    <w:rsid w:val="007A1062"/>
    <w:rsid w:val="00802EC1"/>
    <w:rsid w:val="00824C12"/>
    <w:rsid w:val="00830BC9"/>
    <w:rsid w:val="00831462"/>
    <w:rsid w:val="008361E0"/>
    <w:rsid w:val="00840747"/>
    <w:rsid w:val="008A439F"/>
    <w:rsid w:val="008C7BA0"/>
    <w:rsid w:val="008D4074"/>
    <w:rsid w:val="008F3349"/>
    <w:rsid w:val="008F7667"/>
    <w:rsid w:val="00923F25"/>
    <w:rsid w:val="00932021"/>
    <w:rsid w:val="009434F8"/>
    <w:rsid w:val="009550AB"/>
    <w:rsid w:val="00972401"/>
    <w:rsid w:val="009A259C"/>
    <w:rsid w:val="009A6FBE"/>
    <w:rsid w:val="009E6568"/>
    <w:rsid w:val="00A023D4"/>
    <w:rsid w:val="00A1563B"/>
    <w:rsid w:val="00A24947"/>
    <w:rsid w:val="00A3414C"/>
    <w:rsid w:val="00A82535"/>
    <w:rsid w:val="00A9171F"/>
    <w:rsid w:val="00AA57AF"/>
    <w:rsid w:val="00AB05B3"/>
    <w:rsid w:val="00AC474A"/>
    <w:rsid w:val="00AC611A"/>
    <w:rsid w:val="00AE6D33"/>
    <w:rsid w:val="00B032FA"/>
    <w:rsid w:val="00B3097C"/>
    <w:rsid w:val="00B451AB"/>
    <w:rsid w:val="00B50661"/>
    <w:rsid w:val="00B525A2"/>
    <w:rsid w:val="00B64F49"/>
    <w:rsid w:val="00BB7C7F"/>
    <w:rsid w:val="00BC1962"/>
    <w:rsid w:val="00BD65AD"/>
    <w:rsid w:val="00BF756E"/>
    <w:rsid w:val="00C1725F"/>
    <w:rsid w:val="00C64589"/>
    <w:rsid w:val="00CB14A8"/>
    <w:rsid w:val="00CF5DE3"/>
    <w:rsid w:val="00D05673"/>
    <w:rsid w:val="00D12B39"/>
    <w:rsid w:val="00D4639A"/>
    <w:rsid w:val="00D56A3D"/>
    <w:rsid w:val="00D848CD"/>
    <w:rsid w:val="00D95CB3"/>
    <w:rsid w:val="00D97F36"/>
    <w:rsid w:val="00DA1A33"/>
    <w:rsid w:val="00DC65FE"/>
    <w:rsid w:val="00DE0BE8"/>
    <w:rsid w:val="00DF61E2"/>
    <w:rsid w:val="00E26E6B"/>
    <w:rsid w:val="00E83DAA"/>
    <w:rsid w:val="00EB4D26"/>
    <w:rsid w:val="00ED4A1D"/>
    <w:rsid w:val="00EE1036"/>
    <w:rsid w:val="00EE5ADE"/>
    <w:rsid w:val="00F0722A"/>
    <w:rsid w:val="00F45A3B"/>
    <w:rsid w:val="00F5245B"/>
    <w:rsid w:val="00F607DC"/>
    <w:rsid w:val="00F62FDF"/>
    <w:rsid w:val="00F65F59"/>
    <w:rsid w:val="00F7171A"/>
    <w:rsid w:val="00F73CD9"/>
    <w:rsid w:val="00F7743E"/>
    <w:rsid w:val="00F80964"/>
    <w:rsid w:val="00F95119"/>
    <w:rsid w:val="00FA61C0"/>
    <w:rsid w:val="00FC06C0"/>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hyperlink" Target="https://visualstudio.microsoft.com/downloads/?utm_medium=microsoft&amp;utm_source=docs.microsoft.com&amp;utm_campaign=button+cta&amp;utm_content=download+vs2017"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209A2-9A99-4836-9183-D82A1E252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7</TotalTime>
  <Pages>38</Pages>
  <Words>8173</Words>
  <Characters>46588</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48</cp:revision>
  <dcterms:created xsi:type="dcterms:W3CDTF">2018-07-02T07:35:00Z</dcterms:created>
  <dcterms:modified xsi:type="dcterms:W3CDTF">2018-07-10T10:37:00Z</dcterms:modified>
</cp:coreProperties>
</file>